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9A97D" w14:textId="6DADC95E" w:rsidR="00E43C36" w:rsidRPr="00505ED7" w:rsidRDefault="00555743" w:rsidP="00EF4FA5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05ED7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77A6F0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505ED7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</w:t>
      </w:r>
      <w:r w:rsidR="00BF6DA0" w:rsidRPr="00505ED7">
        <w:rPr>
          <w:rFonts w:asciiTheme="majorBidi" w:hAnsiTheme="majorBidi" w:cstheme="majorBidi"/>
          <w:b/>
          <w:bCs/>
          <w:sz w:val="24"/>
          <w:szCs w:val="24"/>
        </w:rPr>
        <w:t>for Research</w:t>
      </w:r>
      <w:r w:rsidR="0022228A" w:rsidRPr="00505ED7">
        <w:rPr>
          <w:rFonts w:asciiTheme="majorBidi" w:hAnsiTheme="majorBidi" w:cstheme="majorBidi"/>
          <w:b/>
          <w:bCs/>
          <w:sz w:val="24"/>
          <w:szCs w:val="24"/>
        </w:rPr>
        <w:t xml:space="preserve"> Method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43C36" w:rsidRPr="00505ED7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3AA88261" w:rsidR="00E43C36" w:rsidRPr="00505ED7" w:rsidRDefault="00E43C36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2CE31B3E" w:rsidR="00E43C36" w:rsidRPr="00505ED7" w:rsidRDefault="00BF6DA0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E43C36" w:rsidRPr="00505ED7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505ED7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505ED7" w:rsidRDefault="00E43C36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505ED7" w:rsidRDefault="00E43C36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505ED7" w14:paraId="1D0B369A" w14:textId="77777777" w:rsidTr="005B2F15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505ED7" w:rsidRDefault="00E43C36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407" w:type="dxa"/>
          </w:tcPr>
          <w:p w14:paraId="5A219FBD" w14:textId="47C04115" w:rsidR="00E43C36" w:rsidRPr="00505ED7" w:rsidRDefault="0022228A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sz w:val="24"/>
                <w:szCs w:val="24"/>
              </w:rPr>
              <w:t>Research Methods</w:t>
            </w:r>
          </w:p>
        </w:tc>
        <w:tc>
          <w:tcPr>
            <w:tcW w:w="2407" w:type="dxa"/>
            <w:shd w:val="clear" w:color="auto" w:fill="E2EFD9" w:themeFill="accent6" w:themeFillTint="33"/>
          </w:tcPr>
          <w:p w14:paraId="56F9F8F0" w14:textId="77777777" w:rsidR="00E43C36" w:rsidRPr="00505ED7" w:rsidRDefault="00E43C36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23D5804B" w:rsidR="00E43C36" w:rsidRPr="00505ED7" w:rsidRDefault="001A6821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sz w:val="24"/>
                <w:szCs w:val="24"/>
              </w:rPr>
              <w:t>ENG4</w:t>
            </w:r>
            <w:r w:rsidR="0022228A" w:rsidRPr="00505ED7"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</w:tr>
      <w:tr w:rsidR="00E43C36" w:rsidRPr="00505ED7" w14:paraId="4F106F37" w14:textId="77777777" w:rsidTr="005B2F15">
        <w:tc>
          <w:tcPr>
            <w:tcW w:w="2407" w:type="dxa"/>
            <w:shd w:val="clear" w:color="auto" w:fill="E2EFD9" w:themeFill="accent6" w:themeFillTint="33"/>
          </w:tcPr>
          <w:p w14:paraId="523A62A6" w14:textId="2BB12A79" w:rsidR="00E43C36" w:rsidRPr="00505ED7" w:rsidRDefault="00E43C36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407" w:type="dxa"/>
          </w:tcPr>
          <w:p w14:paraId="24E756B1" w14:textId="44906460" w:rsidR="00E43C36" w:rsidRPr="00505ED7" w:rsidRDefault="0022228A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sz w:val="24"/>
                <w:szCs w:val="24"/>
              </w:rPr>
              <w:t>7</w:t>
            </w:r>
            <w:r w:rsidR="001A6821" w:rsidRPr="00505ED7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TH</w:t>
            </w:r>
            <w:r w:rsidR="001A6821" w:rsidRPr="00505E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2407" w:type="dxa"/>
            <w:shd w:val="clear" w:color="auto" w:fill="E2EFD9" w:themeFill="accent6" w:themeFillTint="33"/>
          </w:tcPr>
          <w:p w14:paraId="59F59CB7" w14:textId="77777777" w:rsidR="00E43C36" w:rsidRPr="00505ED7" w:rsidRDefault="00E43C36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68D81C51" w:rsidR="00E43C36" w:rsidRPr="00505ED7" w:rsidRDefault="001A6821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EF4FA5">
              <w:rPr>
                <w:rFonts w:asciiTheme="majorBidi" w:hAnsiTheme="majorBidi" w:cstheme="majorBidi"/>
                <w:sz w:val="24"/>
                <w:szCs w:val="24"/>
              </w:rPr>
              <w:t>hrs.</w:t>
            </w:r>
          </w:p>
        </w:tc>
      </w:tr>
      <w:tr w:rsidR="00E43C36" w:rsidRPr="00505ED7" w14:paraId="46C2D51C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6F4E5EBD" w14:textId="77777777" w:rsidR="00505ED7" w:rsidRDefault="00505ED7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DCEC214" w14:textId="77777777" w:rsidR="00505ED7" w:rsidRDefault="00505ED7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BA91322" w14:textId="77777777" w:rsidR="00505ED7" w:rsidRDefault="00505ED7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7FF8823B" w:rsidR="00E43C36" w:rsidRPr="00505ED7" w:rsidRDefault="00E43C36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  <w:r w:rsidR="00505ED7" w:rsidRPr="00505E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21" w:type="dxa"/>
            <w:gridSpan w:val="3"/>
          </w:tcPr>
          <w:p w14:paraId="7415E59E" w14:textId="77777777" w:rsidR="00D35CA2" w:rsidRDefault="00D35CA2" w:rsidP="00D35CA2">
            <w:pPr>
              <w:pStyle w:val="a8"/>
              <w:numPr>
                <w:ilvl w:val="0"/>
                <w:numId w:val="8"/>
              </w:numPr>
              <w:spacing w:before="0" w:beforeAutospacing="0" w:after="0" w:afterAutospacing="0"/>
              <w:ind w:right="150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Demonstrate understanding of research methods.</w:t>
            </w:r>
          </w:p>
          <w:p w14:paraId="0716D504" w14:textId="77777777" w:rsidR="00D35CA2" w:rsidRDefault="00D35CA2" w:rsidP="00D35CA2">
            <w:pPr>
              <w:pStyle w:val="a8"/>
              <w:numPr>
                <w:ilvl w:val="0"/>
                <w:numId w:val="8"/>
              </w:numPr>
              <w:spacing w:before="0" w:beforeAutospacing="0" w:after="0" w:afterAutospacing="0"/>
              <w:ind w:right="150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Understand the different stages of the research process and the components of research. </w:t>
            </w:r>
          </w:p>
          <w:p w14:paraId="11F69C40" w14:textId="53E53401" w:rsidR="00D35CA2" w:rsidRDefault="00D35CA2" w:rsidP="00D35CA2">
            <w:pPr>
              <w:pStyle w:val="a8"/>
              <w:numPr>
                <w:ilvl w:val="0"/>
                <w:numId w:val="8"/>
              </w:numPr>
              <w:spacing w:before="0" w:beforeAutospacing="0" w:after="0" w:afterAutospacing="0"/>
              <w:ind w:right="150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Distinguish between different types of research. </w:t>
            </w:r>
          </w:p>
          <w:p w14:paraId="3CD4F3A7" w14:textId="19307AF0" w:rsidR="00D35CA2" w:rsidRDefault="00D35CA2" w:rsidP="00D35CA2">
            <w:pPr>
              <w:pStyle w:val="a8"/>
              <w:numPr>
                <w:ilvl w:val="0"/>
                <w:numId w:val="8"/>
              </w:numPr>
              <w:spacing w:before="0" w:beforeAutospacing="0" w:after="0" w:afterAutospacing="0"/>
              <w:ind w:right="150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 Demonstrate a capacity to define and formulate a research project.  </w:t>
            </w:r>
          </w:p>
          <w:p w14:paraId="5094348B" w14:textId="04CBB944" w:rsidR="00D35CA2" w:rsidRDefault="00D35CA2" w:rsidP="00D35CA2">
            <w:pPr>
              <w:pStyle w:val="a8"/>
              <w:numPr>
                <w:ilvl w:val="0"/>
                <w:numId w:val="8"/>
              </w:numPr>
              <w:spacing w:before="0" w:beforeAutospacing="0" w:after="280" w:afterAutospacing="0"/>
              <w:ind w:right="150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Undertake research of relevant references and formulating a literature review.</w:t>
            </w:r>
          </w:p>
          <w:p w14:paraId="1D0AEA14" w14:textId="6C53E156" w:rsidR="00E43C36" w:rsidRPr="00D35CA2" w:rsidRDefault="00D35CA2" w:rsidP="00D35CA2">
            <w:pPr>
              <w:pStyle w:val="a8"/>
              <w:numPr>
                <w:ilvl w:val="0"/>
                <w:numId w:val="8"/>
              </w:numPr>
              <w:spacing w:before="0" w:beforeAutospacing="0" w:after="280" w:afterAutospacing="0"/>
              <w:ind w:right="150"/>
              <w:textAlignment w:val="baseline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Show an ability to use the APA style for referencing and editing.</w:t>
            </w:r>
          </w:p>
        </w:tc>
      </w:tr>
      <w:tr w:rsidR="00D35CA2" w:rsidRPr="00505ED7" w14:paraId="322DBF39" w14:textId="77777777" w:rsidTr="00505ED7">
        <w:trPr>
          <w:trHeight w:val="278"/>
        </w:trPr>
        <w:tc>
          <w:tcPr>
            <w:tcW w:w="2407" w:type="dxa"/>
            <w:vMerge w:val="restart"/>
            <w:shd w:val="clear" w:color="auto" w:fill="E2EFD9" w:themeFill="accent6" w:themeFillTint="33"/>
          </w:tcPr>
          <w:p w14:paraId="2FCC2D35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6EF2717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FBB7937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6262758" w14:textId="05BA05BF" w:rsidR="00D35CA2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C7B2942" w14:textId="2BEA9DA6" w:rsidR="00D35CA2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2AEA685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0C0382D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1938150E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shd w:val="clear" w:color="auto" w:fill="auto"/>
          </w:tcPr>
          <w:p w14:paraId="46908AE8" w14:textId="6A03C49C" w:rsidR="00D35CA2" w:rsidRPr="00D35CA2" w:rsidRDefault="00D35CA2" w:rsidP="00D35CA2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egistration/Orientation Class</w:t>
            </w:r>
          </w:p>
        </w:tc>
      </w:tr>
      <w:tr w:rsidR="00D35CA2" w:rsidRPr="00505ED7" w14:paraId="58183FDE" w14:textId="77777777" w:rsidTr="00505ED7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76C6482F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E59DA4A" w14:textId="04DBD980" w:rsidR="00D35CA2" w:rsidRPr="00D35CA2" w:rsidRDefault="00D35CA2" w:rsidP="00D35CA2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efining Research</w:t>
            </w: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 xml:space="preserve"> </w:t>
            </w: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nd the parts of a research proposal</w:t>
            </w: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.</w:t>
            </w:r>
          </w:p>
        </w:tc>
      </w:tr>
      <w:tr w:rsidR="00D35CA2" w:rsidRPr="00505ED7" w14:paraId="60085945" w14:textId="77777777" w:rsidTr="00505ED7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37375017" w14:textId="46258585" w:rsidR="00D35CA2" w:rsidRPr="00D35CA2" w:rsidRDefault="00D35CA2" w:rsidP="00D35CA2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ypes of Research</w:t>
            </w: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,</w:t>
            </w:r>
          </w:p>
        </w:tc>
      </w:tr>
      <w:tr w:rsidR="00D35CA2" w:rsidRPr="00505ED7" w14:paraId="30FEE221" w14:textId="77777777" w:rsidTr="00505ED7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12F3E0AC" w14:textId="60874F00" w:rsidR="00D35CA2" w:rsidRPr="00D35CA2" w:rsidRDefault="00D35CA2" w:rsidP="00D35CA2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Developing Research Design</w:t>
            </w: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,</w:t>
            </w:r>
          </w:p>
        </w:tc>
      </w:tr>
      <w:tr w:rsidR="00D35CA2" w:rsidRPr="00505ED7" w14:paraId="4651EDC1" w14:textId="77777777" w:rsidTr="00505ED7">
        <w:trPr>
          <w:trHeight w:val="197"/>
        </w:trPr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AAFD381" w14:textId="1507B1CB" w:rsidR="00D35CA2" w:rsidRPr="00D35CA2" w:rsidRDefault="00D35CA2" w:rsidP="00D35CA2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opic Choosing and limiting a research focus</w:t>
            </w:r>
          </w:p>
        </w:tc>
      </w:tr>
      <w:tr w:rsidR="00D35CA2" w:rsidRPr="00505ED7" w14:paraId="364D4019" w14:textId="77777777" w:rsidTr="00505ED7">
        <w:trPr>
          <w:trHeight w:val="323"/>
        </w:trPr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5AC79934" w14:textId="2318F676" w:rsidR="00D35CA2" w:rsidRPr="00D35CA2" w:rsidRDefault="00D35CA2" w:rsidP="00D35CA2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riting the abstract</w:t>
            </w: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 </w:t>
            </w: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nd the introduction of research</w:t>
            </w:r>
          </w:p>
        </w:tc>
      </w:tr>
      <w:tr w:rsidR="00D35CA2" w:rsidRPr="00505ED7" w14:paraId="57E22FBB" w14:textId="77777777" w:rsidTr="00505ED7">
        <w:tc>
          <w:tcPr>
            <w:tcW w:w="2407" w:type="dxa"/>
            <w:vMerge/>
            <w:shd w:val="clear" w:color="auto" w:fill="E2EFD9" w:themeFill="accent6" w:themeFillTint="33"/>
          </w:tcPr>
          <w:p w14:paraId="4CA0E19D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2C41157D" w14:textId="7BB5575F" w:rsidR="00D35CA2" w:rsidRPr="00D35CA2" w:rsidRDefault="00D35CA2" w:rsidP="00D35CA2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esearch Questions and Hypotheses</w:t>
            </w:r>
          </w:p>
        </w:tc>
      </w:tr>
      <w:tr w:rsidR="00D35CA2" w:rsidRPr="00505ED7" w14:paraId="5C6EB287" w14:textId="77777777" w:rsidTr="00505ED7">
        <w:tc>
          <w:tcPr>
            <w:tcW w:w="2407" w:type="dxa"/>
            <w:vMerge/>
            <w:shd w:val="clear" w:color="auto" w:fill="E2EFD9" w:themeFill="accent6" w:themeFillTint="33"/>
          </w:tcPr>
          <w:p w14:paraId="555ECE12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4FB0153" w14:textId="4796CFE9" w:rsidR="00D35CA2" w:rsidRPr="00D35CA2" w:rsidRDefault="00D35CA2" w:rsidP="00D35CA2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eview of Related Literature</w:t>
            </w:r>
          </w:p>
        </w:tc>
      </w:tr>
      <w:tr w:rsidR="00D35CA2" w:rsidRPr="00505ED7" w14:paraId="4AA8B52B" w14:textId="77777777" w:rsidTr="00505ED7">
        <w:tc>
          <w:tcPr>
            <w:tcW w:w="2407" w:type="dxa"/>
            <w:vMerge/>
            <w:shd w:val="clear" w:color="auto" w:fill="E2EFD9" w:themeFill="accent6" w:themeFillTint="33"/>
          </w:tcPr>
          <w:p w14:paraId="1DC3DC1B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0C5597AE" w14:textId="5C707381" w:rsidR="00D35CA2" w:rsidRPr="00D35CA2" w:rsidRDefault="00D35CA2" w:rsidP="00D35CA2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Methods and tools of Data Collection</w:t>
            </w:r>
          </w:p>
        </w:tc>
      </w:tr>
      <w:tr w:rsidR="00D35CA2" w:rsidRPr="00505ED7" w14:paraId="3668DB53" w14:textId="77777777" w:rsidTr="00505ED7">
        <w:tc>
          <w:tcPr>
            <w:tcW w:w="2407" w:type="dxa"/>
            <w:vMerge/>
            <w:shd w:val="clear" w:color="auto" w:fill="E2EFD9" w:themeFill="accent6" w:themeFillTint="33"/>
          </w:tcPr>
          <w:p w14:paraId="453B0CFC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675B58C1" w14:textId="63B72C54" w:rsidR="00D35CA2" w:rsidRPr="00D35CA2" w:rsidRDefault="00D35CA2" w:rsidP="00D35CA2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nalysis and Discussion</w:t>
            </w:r>
          </w:p>
        </w:tc>
      </w:tr>
      <w:tr w:rsidR="00D35CA2" w:rsidRPr="00505ED7" w14:paraId="4ABE1C7F" w14:textId="77777777" w:rsidTr="00505ED7">
        <w:tc>
          <w:tcPr>
            <w:tcW w:w="2407" w:type="dxa"/>
            <w:vMerge/>
            <w:shd w:val="clear" w:color="auto" w:fill="E2EFD9" w:themeFill="accent6" w:themeFillTint="33"/>
          </w:tcPr>
          <w:p w14:paraId="4D883C58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091D792B" w14:textId="27FDF782" w:rsidR="00D35CA2" w:rsidRPr="00D35CA2" w:rsidRDefault="00D35CA2" w:rsidP="00D35CA2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Citation, Referencing (APA </w:t>
            </w:r>
            <w:proofErr w:type="gramStart"/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TYLE)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 xml:space="preserve">  </w:t>
            </w:r>
            <w:proofErr w:type="gramEnd"/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&amp;</w:t>
            </w: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plagiarism</w:t>
            </w:r>
          </w:p>
        </w:tc>
      </w:tr>
      <w:tr w:rsidR="00D35CA2" w:rsidRPr="00505ED7" w14:paraId="1DC577CA" w14:textId="77777777" w:rsidTr="00505ED7">
        <w:tc>
          <w:tcPr>
            <w:tcW w:w="2407" w:type="dxa"/>
            <w:vMerge/>
            <w:shd w:val="clear" w:color="auto" w:fill="E2EFD9" w:themeFill="accent6" w:themeFillTint="33"/>
          </w:tcPr>
          <w:p w14:paraId="7A57FE9D" w14:textId="77777777" w:rsidR="00D35CA2" w:rsidRPr="00505ED7" w:rsidRDefault="00D35CA2" w:rsidP="00D35CA2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686C4CA6" w14:textId="24FEC751" w:rsidR="00D35CA2" w:rsidRPr="00D35CA2" w:rsidRDefault="00D35CA2" w:rsidP="00D35CA2">
            <w:pPr>
              <w:pStyle w:val="a4"/>
              <w:numPr>
                <w:ilvl w:val="0"/>
                <w:numId w:val="7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35CA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Registration/Orientation Class</w:t>
            </w:r>
          </w:p>
        </w:tc>
      </w:tr>
      <w:tr w:rsidR="0022228A" w:rsidRPr="00505ED7" w14:paraId="060EE3A8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20C4AEEB" w14:textId="77777777" w:rsidR="00F12E3A" w:rsidRDefault="00F12E3A" w:rsidP="00505ED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CB1EE48" w14:textId="77777777" w:rsidR="00F12E3A" w:rsidRDefault="00F12E3A" w:rsidP="00F12E3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EBAD6E6" w14:textId="77777777" w:rsidR="00F12E3A" w:rsidRDefault="00F12E3A" w:rsidP="00F12E3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20F2C56" w14:textId="310F3040" w:rsidR="0022228A" w:rsidRPr="00505ED7" w:rsidRDefault="0022228A" w:rsidP="00F12E3A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3380CF62" w14:textId="77777777" w:rsidR="00D35CA2" w:rsidRDefault="00D35CA2" w:rsidP="00D35CA2">
            <w:pPr>
              <w:pStyle w:val="a8"/>
              <w:numPr>
                <w:ilvl w:val="0"/>
                <w:numId w:val="9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APA Style Guide 6</w:t>
            </w:r>
            <w:r>
              <w:rPr>
                <w:color w:val="000000"/>
                <w:sz w:val="14"/>
                <w:szCs w:val="14"/>
                <w:vertAlign w:val="superscript"/>
              </w:rPr>
              <w:t>th</w:t>
            </w:r>
            <w:r>
              <w:rPr>
                <w:color w:val="000000"/>
              </w:rPr>
              <w:t xml:space="preserve"> Edition</w:t>
            </w:r>
          </w:p>
          <w:p w14:paraId="6FA0B253" w14:textId="77777777" w:rsidR="00D35CA2" w:rsidRDefault="00D35CA2" w:rsidP="00D35CA2">
            <w:pPr>
              <w:pStyle w:val="a8"/>
              <w:numPr>
                <w:ilvl w:val="0"/>
                <w:numId w:val="9"/>
              </w:numPr>
              <w:spacing w:before="0" w:beforeAutospacing="0" w:after="0" w:afterAutospacing="0"/>
              <w:jc w:val="both"/>
              <w:textAlignment w:val="baseline"/>
              <w:rPr>
                <w:rFonts w:ascii="Arial" w:hAnsi="Arial" w:cs="Arial"/>
                <w:color w:val="000000"/>
              </w:rPr>
            </w:pPr>
            <w:r>
              <w:rPr>
                <w:color w:val="000000"/>
              </w:rPr>
              <w:t>Griffee, D. T. (2012). An Introduction to Second Language Research Methods: Design and Data. TESL-EJ Publications, USA.</w:t>
            </w:r>
          </w:p>
          <w:p w14:paraId="3B249903" w14:textId="4FDB84C1" w:rsidR="0022228A" w:rsidRPr="00505ED7" w:rsidRDefault="0022228A" w:rsidP="00D35CA2">
            <w:pPr>
              <w:bidi w:val="0"/>
              <w:spacing w:line="360" w:lineRule="auto"/>
              <w:ind w:left="7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580434B1" w14:textId="27D85673" w:rsidR="0085712C" w:rsidRDefault="0085712C" w:rsidP="00505ED7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965840" w:rsidRPr="00505ED7" w14:paraId="3B82D569" w14:textId="77777777" w:rsidTr="00E263E6">
        <w:tc>
          <w:tcPr>
            <w:tcW w:w="4814" w:type="dxa"/>
          </w:tcPr>
          <w:p w14:paraId="308BC269" w14:textId="722BB74D" w:rsidR="00965840" w:rsidRPr="00505ED7" w:rsidRDefault="00965840" w:rsidP="00965840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E0856" w14:textId="4ED44B23" w:rsidR="00965840" w:rsidRPr="00965840" w:rsidRDefault="00965840" w:rsidP="00965840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6584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r. Abdulrahman </w:t>
            </w:r>
            <w:proofErr w:type="spellStart"/>
            <w:r w:rsidRPr="0096584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qefari</w:t>
            </w:r>
            <w:proofErr w:type="spellEnd"/>
          </w:p>
        </w:tc>
      </w:tr>
      <w:tr w:rsidR="00965840" w:rsidRPr="00505ED7" w14:paraId="6C47EFCB" w14:textId="77777777" w:rsidTr="00E263E6">
        <w:tc>
          <w:tcPr>
            <w:tcW w:w="4814" w:type="dxa"/>
          </w:tcPr>
          <w:p w14:paraId="2541F4E3" w14:textId="3E6A09B4" w:rsidR="00965840" w:rsidRPr="00505ED7" w:rsidRDefault="00965840" w:rsidP="00965840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05E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C76D6" w14:textId="31794F0C" w:rsidR="00965840" w:rsidRPr="00965840" w:rsidRDefault="00E0551E" w:rsidP="00965840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752" behindDoc="0" locked="0" layoutInCell="1" allowOverlap="1" wp14:anchorId="562F6FBC" wp14:editId="1AB0285C">
                  <wp:simplePos x="0" y="0"/>
                  <wp:positionH relativeFrom="column">
                    <wp:posOffset>1899920</wp:posOffset>
                  </wp:positionH>
                  <wp:positionV relativeFrom="paragraph">
                    <wp:posOffset>-234950</wp:posOffset>
                  </wp:positionV>
                  <wp:extent cx="1647825" cy="1000125"/>
                  <wp:effectExtent l="0" t="0" r="0" b="9525"/>
                  <wp:wrapNone/>
                  <wp:docPr id="2" name="صورة 2" descr="C:\Users\A\AppData\Local\Temp\Rar$DIa1816.41469\ختم جامعة المجمعة_1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صورة 2" descr="C:\Users\A\AppData\Local\Temp\Rar$DIa1816.41469\ختم جامعة المجمعة_130.png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7825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65840" w:rsidRPr="0096584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r. Nasser </w:t>
            </w:r>
            <w:proofErr w:type="spellStart"/>
            <w:r w:rsidR="00965840" w:rsidRPr="0096584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lothman</w:t>
            </w:r>
            <w:proofErr w:type="spellEnd"/>
          </w:p>
        </w:tc>
      </w:tr>
    </w:tbl>
    <w:p w14:paraId="24E50C51" w14:textId="585F4950" w:rsidR="00C071AC" w:rsidRPr="00505ED7" w:rsidRDefault="00C071AC" w:rsidP="00C071AC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C071AC" w:rsidRPr="00505ED7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FA720" w14:textId="77777777" w:rsidR="001E0807" w:rsidRDefault="001E0807" w:rsidP="00C96875">
      <w:pPr>
        <w:spacing w:after="0" w:line="240" w:lineRule="auto"/>
      </w:pPr>
      <w:r>
        <w:separator/>
      </w:r>
    </w:p>
  </w:endnote>
  <w:endnote w:type="continuationSeparator" w:id="0">
    <w:p w14:paraId="674C1115" w14:textId="77777777" w:rsidR="001E0807" w:rsidRDefault="001E0807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1E757" w14:textId="77777777" w:rsidR="001E0807" w:rsidRDefault="001E0807" w:rsidP="00C96875">
      <w:pPr>
        <w:spacing w:after="0" w:line="240" w:lineRule="auto"/>
      </w:pPr>
      <w:r>
        <w:separator/>
      </w:r>
    </w:p>
  </w:footnote>
  <w:footnote w:type="continuationSeparator" w:id="0">
    <w:p w14:paraId="0798ECA0" w14:textId="77777777" w:rsidR="001E0807" w:rsidRDefault="001E0807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1E0807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0DD262A0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5D0ED672">
              <wp:simplePos x="0" y="0"/>
              <wp:positionH relativeFrom="column">
                <wp:posOffset>4128135</wp:posOffset>
              </wp:positionH>
              <wp:positionV relativeFrom="paragraph">
                <wp:posOffset>-269240</wp:posOffset>
              </wp:positionV>
              <wp:extent cx="2592070" cy="1276350"/>
              <wp:effectExtent l="0" t="0" r="0" b="0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1276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6456C863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5325E0">
                            <w:rPr>
                              <w:rFonts w:asciiTheme="majorBidi" w:eastAsia="Times New Roman" w:hAnsiTheme="majorBidi" w:cstheme="majorBidi"/>
                              <w:b/>
                              <w:bCs/>
                              <w:color w:val="525252" w:themeColor="accent3" w:themeShade="80"/>
                              <w:sz w:val="20"/>
                              <w:szCs w:val="20"/>
                              <w:rtl/>
                            </w:rPr>
                            <w:t>المملكة العربية السعودية</w:t>
                          </w:r>
                          <w:r w:rsidRPr="005325E0">
                            <w:rPr>
                              <w:rFonts w:asciiTheme="majorBidi" w:eastAsia="Times New Roman" w:hAnsiTheme="majorBidi" w:cstheme="majorBidi"/>
                              <w:b/>
                              <w:bCs/>
                              <w:color w:val="525252" w:themeColor="accent3" w:themeShade="80"/>
                              <w:sz w:val="20"/>
                              <w:szCs w:val="20"/>
                              <w:rtl/>
                            </w:rPr>
                            <w:br/>
                          </w:r>
                          <w:r w:rsidRPr="005325E0">
                            <w:rPr>
                              <w:rFonts w:asciiTheme="majorBidi" w:eastAsia="Times New Roman" w:hAnsiTheme="majorBidi" w:cstheme="majorBidi"/>
                              <w:b/>
                              <w:bCs/>
                              <w:color w:val="767171" w:themeColor="background2" w:themeShade="80"/>
                              <w:sz w:val="20"/>
                              <w:szCs w:val="20"/>
                              <w:rtl/>
                            </w:rPr>
                            <w:t xml:space="preserve">وزارة التعليم </w:t>
                          </w:r>
                          <w:r w:rsidRPr="005325E0">
                            <w:rPr>
                              <w:rFonts w:asciiTheme="majorBidi" w:eastAsia="Times New Roman" w:hAnsiTheme="majorBidi" w:cstheme="majorBidi"/>
                              <w:b/>
                              <w:bCs/>
                              <w:color w:val="525252" w:themeColor="accent3" w:themeShade="80"/>
                              <w:sz w:val="20"/>
                              <w:szCs w:val="20"/>
                              <w:rtl/>
                            </w:rPr>
                            <w:br/>
                          </w:r>
                          <w:r w:rsidR="005325E0" w:rsidRPr="005325E0">
                            <w:rPr>
                              <w:rFonts w:asciiTheme="majorBidi" w:hAnsiTheme="majorBidi" w:cstheme="majorBidi"/>
                              <w:b/>
                              <w:bCs/>
                              <w:color w:val="525252" w:themeColor="accent3" w:themeShade="80"/>
                              <w:sz w:val="20"/>
                              <w:szCs w:val="20"/>
                              <w:rtl/>
                            </w:rPr>
                            <w:t xml:space="preserve">كليـــــــــــــــة التربيــــــــــــــــة بالـــــــــــزلفــــــــــــــــــي </w:t>
                          </w:r>
                          <w:r w:rsidR="005325E0" w:rsidRPr="005325E0">
                            <w:rPr>
                              <w:rFonts w:asciiTheme="majorBidi" w:eastAsia="Times New Roman" w:hAnsiTheme="majorBidi" w:cstheme="majorBidi"/>
                              <w:b/>
                              <w:bCs/>
                              <w:color w:val="525252" w:themeColor="accent3" w:themeShade="80"/>
                              <w:sz w:val="20"/>
                              <w:szCs w:val="20"/>
                              <w:rtl/>
                            </w:rPr>
                            <w:t>جامعـــــــــــــــــــــــــــــــة المجمعة</w:t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2pt;width:204.1pt;height:100.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" stroked="f">
              <v:textbox>
                <w:txbxContent>
                  <w:p w14:paraId="07C88EAF" w14:textId="6456C863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5325E0">
                      <w:rPr>
                        <w:rFonts w:asciiTheme="majorBidi" w:eastAsia="Times New Roman" w:hAnsiTheme="majorBidi" w:cstheme="majorBidi"/>
                        <w:b/>
                        <w:bCs/>
                        <w:color w:val="525252" w:themeColor="accent3" w:themeShade="80"/>
                        <w:sz w:val="20"/>
                        <w:szCs w:val="20"/>
                        <w:rtl/>
                      </w:rPr>
                      <w:t>المملكة العربية السعودية</w:t>
                    </w:r>
                    <w:r w:rsidRPr="005325E0">
                      <w:rPr>
                        <w:rFonts w:asciiTheme="majorBidi" w:eastAsia="Times New Roman" w:hAnsiTheme="majorBidi" w:cstheme="majorBidi"/>
                        <w:b/>
                        <w:bCs/>
                        <w:color w:val="525252" w:themeColor="accent3" w:themeShade="80"/>
                        <w:sz w:val="20"/>
                        <w:szCs w:val="20"/>
                        <w:rtl/>
                      </w:rPr>
                      <w:br/>
                    </w:r>
                    <w:r w:rsidRPr="005325E0">
                      <w:rPr>
                        <w:rFonts w:asciiTheme="majorBidi" w:eastAsia="Times New Roman" w:hAnsiTheme="majorBidi" w:cstheme="majorBidi"/>
                        <w:b/>
                        <w:bCs/>
                        <w:color w:val="767171" w:themeColor="background2" w:themeShade="80"/>
                        <w:sz w:val="20"/>
                        <w:szCs w:val="20"/>
                        <w:rtl/>
                      </w:rPr>
                      <w:t xml:space="preserve">وزارة التعليم </w:t>
                    </w:r>
                    <w:r w:rsidRPr="005325E0">
                      <w:rPr>
                        <w:rFonts w:asciiTheme="majorBidi" w:eastAsia="Times New Roman" w:hAnsiTheme="majorBidi" w:cstheme="majorBidi"/>
                        <w:b/>
                        <w:bCs/>
                        <w:color w:val="525252" w:themeColor="accent3" w:themeShade="80"/>
                        <w:sz w:val="20"/>
                        <w:szCs w:val="20"/>
                        <w:rtl/>
                      </w:rPr>
                      <w:br/>
                    </w:r>
                    <w:r w:rsidR="005325E0" w:rsidRPr="005325E0">
                      <w:rPr>
                        <w:rFonts w:asciiTheme="majorBidi" w:hAnsiTheme="majorBidi" w:cstheme="majorBidi"/>
                        <w:b/>
                        <w:bCs/>
                        <w:color w:val="525252" w:themeColor="accent3" w:themeShade="80"/>
                        <w:sz w:val="20"/>
                        <w:szCs w:val="20"/>
                        <w:rtl/>
                      </w:rPr>
                      <w:t xml:space="preserve">كليـــــــــــــــة التربيــــــــــــــــة بالـــــــــــزلفــــــــــــــــــي </w:t>
                    </w:r>
                    <w:r w:rsidR="005325E0" w:rsidRPr="005325E0">
                      <w:rPr>
                        <w:rFonts w:asciiTheme="majorBidi" w:eastAsia="Times New Roman" w:hAnsiTheme="majorBidi" w:cstheme="majorBidi"/>
                        <w:b/>
                        <w:bCs/>
                        <w:color w:val="525252" w:themeColor="accent3" w:themeShade="80"/>
                        <w:sz w:val="20"/>
                        <w:szCs w:val="20"/>
                        <w:rtl/>
                      </w:rPr>
                      <w:t>جامعـــــــــــــــــــــــــــــــة المجمعة</w:t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5B1E5F80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1E0807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1E0807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98F56F4"/>
    <w:multiLevelType w:val="multilevel"/>
    <w:tmpl w:val="358ED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6F5AAE"/>
    <w:multiLevelType w:val="hybridMultilevel"/>
    <w:tmpl w:val="F990B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34113A"/>
    <w:multiLevelType w:val="hybridMultilevel"/>
    <w:tmpl w:val="2CDE8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D86CF5"/>
    <w:multiLevelType w:val="multilevel"/>
    <w:tmpl w:val="9AFC1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7E4C00"/>
    <w:multiLevelType w:val="hybridMultilevel"/>
    <w:tmpl w:val="C2909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D6A0A"/>
    <w:multiLevelType w:val="hybridMultilevel"/>
    <w:tmpl w:val="88386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283F2E"/>
    <w:multiLevelType w:val="hybridMultilevel"/>
    <w:tmpl w:val="EF5C2B36"/>
    <w:lvl w:ilvl="0" w:tplc="C700F94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0"/>
  </w:num>
  <w:num w:numId="5">
    <w:abstractNumId w:val="9"/>
  </w:num>
  <w:num w:numId="6">
    <w:abstractNumId w:val="7"/>
  </w:num>
  <w:num w:numId="7">
    <w:abstractNumId w:val="3"/>
  </w:num>
  <w:num w:numId="8">
    <w:abstractNumId w:val="6"/>
  </w:num>
  <w:num w:numId="9">
    <w:abstractNumId w:val="2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60D92"/>
    <w:rsid w:val="000707EF"/>
    <w:rsid w:val="0014507D"/>
    <w:rsid w:val="00177294"/>
    <w:rsid w:val="00196F0E"/>
    <w:rsid w:val="001A6821"/>
    <w:rsid w:val="001E0807"/>
    <w:rsid w:val="0022228A"/>
    <w:rsid w:val="00231B3C"/>
    <w:rsid w:val="00287FD3"/>
    <w:rsid w:val="0031064D"/>
    <w:rsid w:val="003E7074"/>
    <w:rsid w:val="004009C7"/>
    <w:rsid w:val="004A66C1"/>
    <w:rsid w:val="00505ED7"/>
    <w:rsid w:val="005325E0"/>
    <w:rsid w:val="00537D6F"/>
    <w:rsid w:val="00555743"/>
    <w:rsid w:val="005829FE"/>
    <w:rsid w:val="005B2F15"/>
    <w:rsid w:val="005E3BBA"/>
    <w:rsid w:val="00672A18"/>
    <w:rsid w:val="006E4A58"/>
    <w:rsid w:val="00703D3E"/>
    <w:rsid w:val="00726150"/>
    <w:rsid w:val="00754310"/>
    <w:rsid w:val="00760A44"/>
    <w:rsid w:val="007650A4"/>
    <w:rsid w:val="00787DA1"/>
    <w:rsid w:val="007928DD"/>
    <w:rsid w:val="007B629C"/>
    <w:rsid w:val="007D1AF2"/>
    <w:rsid w:val="007F5884"/>
    <w:rsid w:val="00844362"/>
    <w:rsid w:val="00853394"/>
    <w:rsid w:val="0085712C"/>
    <w:rsid w:val="009154D1"/>
    <w:rsid w:val="00953587"/>
    <w:rsid w:val="009538A4"/>
    <w:rsid w:val="00965840"/>
    <w:rsid w:val="009957AF"/>
    <w:rsid w:val="009C530B"/>
    <w:rsid w:val="009D7DF5"/>
    <w:rsid w:val="00A40280"/>
    <w:rsid w:val="00A960B7"/>
    <w:rsid w:val="00B5502C"/>
    <w:rsid w:val="00B7066D"/>
    <w:rsid w:val="00BF6DA0"/>
    <w:rsid w:val="00C071AC"/>
    <w:rsid w:val="00C96875"/>
    <w:rsid w:val="00D31C75"/>
    <w:rsid w:val="00D35CA2"/>
    <w:rsid w:val="00D70822"/>
    <w:rsid w:val="00DB1AD6"/>
    <w:rsid w:val="00DE7E6F"/>
    <w:rsid w:val="00E0551E"/>
    <w:rsid w:val="00E35003"/>
    <w:rsid w:val="00E43C36"/>
    <w:rsid w:val="00E50C3C"/>
    <w:rsid w:val="00E609F9"/>
    <w:rsid w:val="00E84B1D"/>
    <w:rsid w:val="00EB48A0"/>
    <w:rsid w:val="00EE72FF"/>
    <w:rsid w:val="00EF4FA5"/>
    <w:rsid w:val="00F12E3A"/>
    <w:rsid w:val="00F84B12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AAB1EA68-C611-4B8F-B1A2-48EE38BC1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Char"/>
    <w:qFormat/>
    <w:rsid w:val="001A6821"/>
    <w:pPr>
      <w:keepNext/>
      <w:bidi w:val="0"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character" w:customStyle="1" w:styleId="1Char">
    <w:name w:val="العنوان 1 Char"/>
    <w:basedOn w:val="a0"/>
    <w:link w:val="1"/>
    <w:rsid w:val="001A6821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a8">
    <w:name w:val="Normal (Web)"/>
    <w:basedOn w:val="a"/>
    <w:uiPriority w:val="99"/>
    <w:unhideWhenUsed/>
    <w:rsid w:val="00D35CA2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7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3</Words>
  <Characters>115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4</cp:revision>
  <cp:lastPrinted>2020-03-12T10:47:00Z</cp:lastPrinted>
  <dcterms:created xsi:type="dcterms:W3CDTF">2020-03-14T07:45:00Z</dcterms:created>
  <dcterms:modified xsi:type="dcterms:W3CDTF">2021-11-02T19:27:00Z</dcterms:modified>
</cp:coreProperties>
</file>